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14FC87" w14:textId="77777777" w:rsidR="00190505" w:rsidRDefault="00FD5599">
      <w:pPr>
        <w:pStyle w:val="Heading1"/>
      </w:pPr>
      <w:bookmarkStart w:id="0" w:name="bondegard-large-order-request"/>
      <w:r>
        <w:t>BONDEGARD LARGE ORDER REQUEST</w:t>
      </w:r>
    </w:p>
    <w:p w14:paraId="0728C141" w14:textId="77777777" w:rsidR="00190505" w:rsidRDefault="00FD5599">
      <w:pPr>
        <w:pStyle w:val="FirstParagraph"/>
      </w:pPr>
      <w:r>
        <w:t>Bondegard Cafe 730 Front St Casselton, ND</w:t>
      </w:r>
    </w:p>
    <w:p w14:paraId="418A97FB" w14:textId="77777777" w:rsidR="00190505" w:rsidRDefault="00FD5599">
      <w:pPr>
        <w:pStyle w:val="BodyText"/>
      </w:pPr>
      <w:r>
        <w:t>701-660-2110</w:t>
      </w:r>
    </w:p>
    <w:p w14:paraId="7CF548F4" w14:textId="77777777" w:rsidR="00190505" w:rsidRDefault="00FD5599">
      <w:r>
        <w:pict w14:anchorId="5480E977">
          <v:rect id="_x0000_i1025" style="width:0;height:1.5pt" o:hralign="center" o:hrstd="t" o:hr="t"/>
        </w:pict>
      </w:r>
    </w:p>
    <w:p w14:paraId="68FCB17F" w14:textId="77777777" w:rsidR="00190505" w:rsidRDefault="00FD5599">
      <w:pPr>
        <w:pStyle w:val="Heading1"/>
      </w:pPr>
      <w:bookmarkStart w:id="1" w:name="customer-information"/>
      <w:bookmarkEnd w:id="0"/>
      <w:r>
        <w:t>CUSTOMER INFORMATION</w:t>
      </w:r>
    </w:p>
    <w:p w14:paraId="413254E4" w14:textId="77777777" w:rsidR="00190505" w:rsidRDefault="00FD5599">
      <w:pPr>
        <w:pStyle w:val="FirstParagraph"/>
      </w:pPr>
      <w:r>
        <w:t>Name: ___________________________________________________________</w:t>
      </w:r>
    </w:p>
    <w:p w14:paraId="42EF7D0E" w14:textId="77777777" w:rsidR="00190505" w:rsidRDefault="00FD5599">
      <w:pPr>
        <w:pStyle w:val="BodyText"/>
      </w:pPr>
      <w:r>
        <w:t>Phone Number: _________________________________________________</w:t>
      </w:r>
    </w:p>
    <w:p w14:paraId="789D4DD6" w14:textId="77777777" w:rsidR="00190505" w:rsidRDefault="00FD5599">
      <w:pPr>
        <w:pStyle w:val="BodyText"/>
      </w:pPr>
      <w:r>
        <w:t>Email: __________________________________________________________</w:t>
      </w:r>
    </w:p>
    <w:p w14:paraId="45BFFD15" w14:textId="77777777" w:rsidR="00190505" w:rsidRDefault="00FD5599">
      <w:pPr>
        <w:pStyle w:val="BodyText"/>
      </w:pPr>
      <w:r>
        <w:t>Business/Organization (if applicable): ____________________________</w:t>
      </w:r>
    </w:p>
    <w:p w14:paraId="715CEFA9" w14:textId="77777777" w:rsidR="00190505" w:rsidRDefault="00FD5599">
      <w:r>
        <w:pict w14:anchorId="70895F75">
          <v:rect id="_x0000_i1026" style="width:0;height:1.5pt" o:hralign="center" o:hrstd="t" o:hr="t"/>
        </w:pict>
      </w:r>
    </w:p>
    <w:p w14:paraId="156308DA" w14:textId="77777777" w:rsidR="00190505" w:rsidRDefault="00FD5599">
      <w:pPr>
        <w:pStyle w:val="Heading1"/>
      </w:pPr>
      <w:bookmarkStart w:id="2" w:name="order-information"/>
      <w:bookmarkEnd w:id="1"/>
      <w:r>
        <w:t>ORDER INFORMATION</w:t>
      </w:r>
    </w:p>
    <w:p w14:paraId="135760C0" w14:textId="77777777" w:rsidR="00190505" w:rsidRDefault="00FD5599">
      <w:pPr>
        <w:pStyle w:val="FirstParagraph"/>
      </w:pPr>
      <w:r>
        <w:t>Order Type:</w:t>
      </w:r>
    </w:p>
    <w:p w14:paraId="1A275927" w14:textId="77777777" w:rsidR="00190505" w:rsidRDefault="00FD5599">
      <w:pPr>
        <w:pStyle w:val="BodyText"/>
      </w:pPr>
      <w:r>
        <w:t>☐</w:t>
      </w:r>
      <w:r>
        <w:t xml:space="preserve"> Coffee Order ☐ Bakery Order ☐ Breakfast Order ☐ Lunch Order ☐ Beverage Order ☐ Bulk Food Order ☐ Other: _______________________________________</w:t>
      </w:r>
    </w:p>
    <w:p w14:paraId="7293F7DE" w14:textId="77777777" w:rsidR="00190505" w:rsidRDefault="00FD5599">
      <w:pPr>
        <w:pStyle w:val="BodyText"/>
      </w:pPr>
      <w:r>
        <w:t>Requested Pickup Date: _________________________________________</w:t>
      </w:r>
    </w:p>
    <w:p w14:paraId="31990386" w14:textId="77777777" w:rsidR="00190505" w:rsidRDefault="00FD5599">
      <w:pPr>
        <w:pStyle w:val="BodyText"/>
      </w:pPr>
      <w:r>
        <w:t>Requested Pickup Time: _________________________________________</w:t>
      </w:r>
    </w:p>
    <w:p w14:paraId="5628F987" w14:textId="77777777" w:rsidR="00190505" w:rsidRDefault="00FD5599">
      <w:pPr>
        <w:pStyle w:val="BodyText"/>
      </w:pPr>
      <w:r>
        <w:t>Estimated Guest Count: _________________________________________</w:t>
      </w:r>
    </w:p>
    <w:p w14:paraId="7CF9A5AD" w14:textId="77777777" w:rsidR="00190505" w:rsidRDefault="00FD5599">
      <w:r>
        <w:pict w14:anchorId="611FF48D">
          <v:rect id="_x0000_i1027" style="width:0;height:1.5pt" o:hralign="center" o:hrstd="t" o:hr="t"/>
        </w:pict>
      </w:r>
    </w:p>
    <w:p w14:paraId="1055E4CC" w14:textId="77777777" w:rsidR="00190505" w:rsidRDefault="00FD5599">
      <w:pPr>
        <w:pStyle w:val="Heading1"/>
      </w:pPr>
      <w:bookmarkStart w:id="3" w:name="order-details"/>
      <w:bookmarkEnd w:id="2"/>
      <w:r>
        <w:t>ORDER DETAILS</w:t>
      </w:r>
    </w:p>
    <w:p w14:paraId="4A371ED4" w14:textId="77777777" w:rsidR="00190505" w:rsidRDefault="00FD5599">
      <w:pPr>
        <w:pStyle w:val="FirstParagraph"/>
      </w:pPr>
      <w:r>
        <w:t>Item(s) Requested:</w:t>
      </w:r>
    </w:p>
    <w:p w14:paraId="3FA6981D" w14:textId="77777777" w:rsidR="00190505" w:rsidRDefault="00FD5599">
      <w:r>
        <w:pict w14:anchorId="21F5B88A">
          <v:rect id="_x0000_i1028" style="width:0;height:1.5pt" o:hralign="center" o:hrstd="t" o:hr="t"/>
        </w:pict>
      </w:r>
    </w:p>
    <w:p w14:paraId="752655FE" w14:textId="77777777" w:rsidR="00190505" w:rsidRDefault="00FD5599">
      <w:r>
        <w:pict w14:anchorId="6AB54E83">
          <v:rect id="_x0000_i1029" style="width:0;height:1.5pt" o:hralign="center" o:hrstd="t" o:hr="t"/>
        </w:pict>
      </w:r>
    </w:p>
    <w:p w14:paraId="5ABDD9B9" w14:textId="77777777" w:rsidR="00190505" w:rsidRDefault="00FD5599">
      <w:r>
        <w:pict w14:anchorId="4891E343">
          <v:rect id="_x0000_i1030" style="width:0;height:1.5pt" o:hralign="center" o:hrstd="t" o:hr="t"/>
        </w:pict>
      </w:r>
    </w:p>
    <w:p w14:paraId="40567023" w14:textId="77777777" w:rsidR="00190505" w:rsidRDefault="00FD5599">
      <w:r>
        <w:pict w14:anchorId="1FC85BDB">
          <v:rect id="_x0000_i1031" style="width:0;height:1.5pt" o:hralign="center" o:hrstd="t" o:hr="t"/>
        </w:pict>
      </w:r>
    </w:p>
    <w:p w14:paraId="4F18D810" w14:textId="77777777" w:rsidR="00190505" w:rsidRDefault="00FD5599">
      <w:r>
        <w:lastRenderedPageBreak/>
        <w:pict w14:anchorId="6478A438">
          <v:rect id="_x0000_i1032" style="width:0;height:1.5pt" o:hralign="center" o:hrstd="t" o:hr="t"/>
        </w:pict>
      </w:r>
    </w:p>
    <w:p w14:paraId="0725C67E" w14:textId="77777777" w:rsidR="00190505" w:rsidRDefault="00FD5599">
      <w:pPr>
        <w:pStyle w:val="FirstParagraph"/>
      </w:pPr>
      <w:r>
        <w:t>Quantity Requested:</w:t>
      </w:r>
    </w:p>
    <w:p w14:paraId="4F3C79BC" w14:textId="77777777" w:rsidR="00190505" w:rsidRDefault="00FD5599">
      <w:r>
        <w:pict w14:anchorId="0340D303">
          <v:rect id="_x0000_i1033" style="width:0;height:1.5pt" o:hralign="center" o:hrstd="t" o:hr="t"/>
        </w:pict>
      </w:r>
    </w:p>
    <w:p w14:paraId="5E16F058" w14:textId="77777777" w:rsidR="00190505" w:rsidRDefault="00FD5599">
      <w:r>
        <w:pict w14:anchorId="68EBC552">
          <v:rect id="_x0000_i1034" style="width:0;height:1.5pt" o:hralign="center" o:hrstd="t" o:hr="t"/>
        </w:pict>
      </w:r>
    </w:p>
    <w:p w14:paraId="310F5203" w14:textId="77777777" w:rsidR="00190505" w:rsidRDefault="00FD5599">
      <w:r>
        <w:pict w14:anchorId="37FDD394">
          <v:rect id="_x0000_i1035" style="width:0;height:1.5pt" o:hralign="center" o:hrstd="t" o:hr="t"/>
        </w:pict>
      </w:r>
    </w:p>
    <w:p w14:paraId="33CA021A" w14:textId="77777777" w:rsidR="00190505" w:rsidRDefault="00FD5599">
      <w:pPr>
        <w:pStyle w:val="FirstParagraph"/>
      </w:pPr>
      <w:r>
        <w:t>Special Instructions:</w:t>
      </w:r>
    </w:p>
    <w:p w14:paraId="67BF5E15" w14:textId="77777777" w:rsidR="00190505" w:rsidRDefault="00FD5599">
      <w:r>
        <w:pict w14:anchorId="1FAA97C1">
          <v:rect id="_x0000_i1036" style="width:0;height:1.5pt" o:hralign="center" o:hrstd="t" o:hr="t"/>
        </w:pict>
      </w:r>
    </w:p>
    <w:p w14:paraId="33894623" w14:textId="77777777" w:rsidR="00190505" w:rsidRDefault="00FD5599">
      <w:r>
        <w:pict w14:anchorId="6E8C896C">
          <v:rect id="_x0000_i1037" style="width:0;height:1.5pt" o:hralign="center" o:hrstd="t" o:hr="t"/>
        </w:pict>
      </w:r>
    </w:p>
    <w:p w14:paraId="345485E1" w14:textId="77777777" w:rsidR="00190505" w:rsidRDefault="00FD5599">
      <w:r>
        <w:pict w14:anchorId="2080EAEC">
          <v:rect id="_x0000_i1038" style="width:0;height:1.5pt" o:hralign="center" o:hrstd="t" o:hr="t"/>
        </w:pict>
      </w:r>
    </w:p>
    <w:p w14:paraId="29A0E86C" w14:textId="77777777" w:rsidR="00190505" w:rsidRDefault="00FD5599">
      <w:pPr>
        <w:pStyle w:val="FirstParagraph"/>
      </w:pPr>
      <w:r>
        <w:t>Dietary Restrictions or Allergies:</w:t>
      </w:r>
    </w:p>
    <w:p w14:paraId="1D014F5A" w14:textId="77777777" w:rsidR="00190505" w:rsidRDefault="00FD5599">
      <w:r>
        <w:pict w14:anchorId="0CC12ECA">
          <v:rect id="_x0000_i1039" style="width:0;height:1.5pt" o:hralign="center" o:hrstd="t" o:hr="t"/>
        </w:pict>
      </w:r>
    </w:p>
    <w:p w14:paraId="564DFA8C" w14:textId="77777777" w:rsidR="00190505" w:rsidRDefault="00FD5599">
      <w:r>
        <w:pict w14:anchorId="6A2CA0B2">
          <v:rect id="_x0000_i1040" style="width:0;height:1.5pt" o:hralign="center" o:hrstd="t" o:hr="t"/>
        </w:pict>
      </w:r>
    </w:p>
    <w:p w14:paraId="0891B84F" w14:textId="77777777" w:rsidR="00190505" w:rsidRDefault="00FD5599">
      <w:r>
        <w:pict w14:anchorId="4D1DB809">
          <v:rect id="_x0000_i1041" style="width:0;height:1.5pt" o:hralign="center" o:hrstd="t" o:hr="t"/>
        </w:pict>
      </w:r>
    </w:p>
    <w:p w14:paraId="5958744E" w14:textId="77777777" w:rsidR="00190505" w:rsidRDefault="00FD5599">
      <w:r>
        <w:pict w14:anchorId="082A1647">
          <v:rect id="_x0000_i1042" style="width:0;height:1.5pt" o:hralign="center" o:hrstd="t" o:hr="t"/>
        </w:pict>
      </w:r>
    </w:p>
    <w:p w14:paraId="3172CAB9" w14:textId="77777777" w:rsidR="00190505" w:rsidRDefault="00FD5599">
      <w:pPr>
        <w:pStyle w:val="Heading1"/>
      </w:pPr>
      <w:bookmarkStart w:id="4" w:name="serving-requests"/>
      <w:bookmarkEnd w:id="3"/>
      <w:r>
        <w:t>SERVING REQUESTS</w:t>
      </w:r>
    </w:p>
    <w:p w14:paraId="1BD7F4C0" w14:textId="77777777" w:rsidR="00190505" w:rsidRDefault="00FD5599">
      <w:pPr>
        <w:pStyle w:val="FirstParagraph"/>
      </w:pPr>
      <w:r>
        <w:t>Additional serving items may result in additional charges.</w:t>
      </w:r>
    </w:p>
    <w:p w14:paraId="46D51F8C" w14:textId="77777777" w:rsidR="00190505" w:rsidRDefault="00FD5599">
      <w:pPr>
        <w:pStyle w:val="BodyText"/>
      </w:pPr>
      <w:r>
        <w:t>Disposable Plates Needed: YES / NO</w:t>
      </w:r>
    </w:p>
    <w:p w14:paraId="792827BB" w14:textId="77777777" w:rsidR="00190505" w:rsidRDefault="00FD5599">
      <w:pPr>
        <w:pStyle w:val="BodyText"/>
      </w:pPr>
      <w:r>
        <w:t>Disposable Bowls Needed: YES / NO</w:t>
      </w:r>
    </w:p>
    <w:p w14:paraId="14892407" w14:textId="77777777" w:rsidR="00190505" w:rsidRDefault="00FD5599">
      <w:pPr>
        <w:pStyle w:val="BodyText"/>
      </w:pPr>
      <w:r>
        <w:t>Disposable Silverware Needed: YES / NO</w:t>
      </w:r>
    </w:p>
    <w:p w14:paraId="6C37D404" w14:textId="77777777" w:rsidR="00190505" w:rsidRDefault="00FD5599">
      <w:pPr>
        <w:pStyle w:val="BodyText"/>
      </w:pPr>
      <w:r>
        <w:t>Napkins Needed: YES / NO</w:t>
      </w:r>
    </w:p>
    <w:p w14:paraId="34CD957D" w14:textId="77777777" w:rsidR="00190505" w:rsidRDefault="00FD5599">
      <w:pPr>
        <w:pStyle w:val="BodyText"/>
      </w:pPr>
      <w:r>
        <w:t>Serving Utensils Needed: YES / NO</w:t>
      </w:r>
    </w:p>
    <w:p w14:paraId="4DECB5F3" w14:textId="77777777" w:rsidR="00190505" w:rsidRDefault="00FD5599">
      <w:pPr>
        <w:pStyle w:val="BodyText"/>
      </w:pPr>
      <w:r>
        <w:t>Cup Carriers Needed: YES / NO</w:t>
      </w:r>
    </w:p>
    <w:p w14:paraId="0D0D0771" w14:textId="77777777" w:rsidR="00190505" w:rsidRDefault="00FD5599">
      <w:pPr>
        <w:pStyle w:val="BodyText"/>
      </w:pPr>
      <w:r>
        <w:t>Additional Requests:</w:t>
      </w:r>
    </w:p>
    <w:p w14:paraId="47E33D90" w14:textId="77777777" w:rsidR="00190505" w:rsidRDefault="00FD5599">
      <w:r>
        <w:pict w14:anchorId="51A54F93">
          <v:rect id="_x0000_i1043" style="width:0;height:1.5pt" o:hralign="center" o:hrstd="t" o:hr="t"/>
        </w:pict>
      </w:r>
    </w:p>
    <w:p w14:paraId="73BD8A09" w14:textId="77777777" w:rsidR="00190505" w:rsidRDefault="00FD5599">
      <w:r>
        <w:pict w14:anchorId="4DEA9391">
          <v:rect id="_x0000_i1044" style="width:0;height:1.5pt" o:hralign="center" o:hrstd="t" o:hr="t"/>
        </w:pict>
      </w:r>
    </w:p>
    <w:p w14:paraId="49657B79" w14:textId="77777777" w:rsidR="00190505" w:rsidRDefault="00FD5599">
      <w:r>
        <w:pict w14:anchorId="3B2C015C">
          <v:rect id="_x0000_i1045" style="width:0;height:1.5pt" o:hralign="center" o:hrstd="t" o:hr="t"/>
        </w:pict>
      </w:r>
    </w:p>
    <w:p w14:paraId="553EA2B4" w14:textId="77777777" w:rsidR="00190505" w:rsidRDefault="00FD5599">
      <w:pPr>
        <w:pStyle w:val="Heading1"/>
      </w:pPr>
      <w:bookmarkStart w:id="5" w:name="order-policies"/>
      <w:bookmarkEnd w:id="4"/>
      <w:r>
        <w:lastRenderedPageBreak/>
        <w:t>ORDER POLICIES</w:t>
      </w:r>
    </w:p>
    <w:p w14:paraId="5EF4B3BF" w14:textId="77777777" w:rsidR="00190505" w:rsidRDefault="00FD5599">
      <w:pPr>
        <w:pStyle w:val="FirstParagraph"/>
      </w:pPr>
      <w:r>
        <w:t>Large orders require advance notice and are subject to product and ingredient availability.</w:t>
      </w:r>
    </w:p>
    <w:p w14:paraId="6CA096DA" w14:textId="77777777" w:rsidR="00190505" w:rsidRDefault="00FD5599">
      <w:pPr>
        <w:pStyle w:val="BodyText"/>
      </w:pPr>
      <w:r>
        <w:t>A minimum of 72 business hours notice is preferred for most large orders.</w:t>
      </w:r>
    </w:p>
    <w:p w14:paraId="67C81BAF" w14:textId="77777777" w:rsidR="00190505" w:rsidRDefault="00FD5599">
      <w:pPr>
        <w:pStyle w:val="BodyText"/>
      </w:pPr>
      <w:r>
        <w:t>Orders containing specialty items or large quantities may require additional notice.</w:t>
      </w:r>
    </w:p>
    <w:p w14:paraId="02DAF766" w14:textId="77777777" w:rsidR="00190505" w:rsidRDefault="00FD5599">
      <w:pPr>
        <w:pStyle w:val="BodyText"/>
      </w:pPr>
      <w:r>
        <w:t>Submission of this form does not guarantee booking until confirmed by Bondegard Cafe.</w:t>
      </w:r>
    </w:p>
    <w:p w14:paraId="2551A9F8" w14:textId="77777777" w:rsidR="00190505" w:rsidRDefault="00FD5599">
      <w:pPr>
        <w:pStyle w:val="BodyText"/>
      </w:pPr>
      <w:r>
        <w:t>Larger orders may require a non-refundable deposit at the time of booking.</w:t>
      </w:r>
    </w:p>
    <w:p w14:paraId="48F2657D" w14:textId="77777777" w:rsidR="00190505" w:rsidRDefault="00FD5599">
      <w:r>
        <w:pict w14:anchorId="223CFE8A">
          <v:rect id="_x0000_i1046" style="width:0;height:1.5pt" o:hralign="center" o:hrstd="t" o:hr="t"/>
        </w:pict>
      </w:r>
    </w:p>
    <w:p w14:paraId="162C4773" w14:textId="77777777" w:rsidR="00190505" w:rsidRDefault="00FD5599">
      <w:pPr>
        <w:pStyle w:val="Heading1"/>
      </w:pPr>
      <w:bookmarkStart w:id="6" w:name="for-bondegard-use-only"/>
      <w:bookmarkEnd w:id="5"/>
      <w:r>
        <w:t>FOR BONDEGARD USE ONLY</w:t>
      </w:r>
    </w:p>
    <w:p w14:paraId="3BBDD4DA" w14:textId="77777777" w:rsidR="00190505" w:rsidRDefault="00FD5599">
      <w:pPr>
        <w:pStyle w:val="FirstParagraph"/>
      </w:pPr>
      <w:r>
        <w:t>Order Confirmed: YES / NO</w:t>
      </w:r>
    </w:p>
    <w:p w14:paraId="7C9B935F" w14:textId="77777777" w:rsidR="00190505" w:rsidRDefault="00FD5599">
      <w:pPr>
        <w:pStyle w:val="BodyText"/>
      </w:pPr>
      <w:r>
        <w:t>Pickup Time Confirmed: _________________________________________</w:t>
      </w:r>
    </w:p>
    <w:p w14:paraId="77719E17" w14:textId="77777777" w:rsidR="00190505" w:rsidRDefault="00FD5599">
      <w:pPr>
        <w:pStyle w:val="BodyText"/>
      </w:pPr>
      <w:r>
        <w:t>Deposit Required: YES / NO</w:t>
      </w:r>
    </w:p>
    <w:p w14:paraId="5CCADEDA" w14:textId="77777777" w:rsidR="00190505" w:rsidRDefault="00FD5599">
      <w:pPr>
        <w:pStyle w:val="BodyText"/>
      </w:pPr>
      <w:r>
        <w:t>Deposit Amount: ________________________________________________</w:t>
      </w:r>
    </w:p>
    <w:p w14:paraId="6DD42CD5" w14:textId="77777777" w:rsidR="00190505" w:rsidRDefault="00FD5599">
      <w:pPr>
        <w:pStyle w:val="BodyText"/>
      </w:pPr>
      <w:r>
        <w:t>Final Total: ___________________________________________________</w:t>
      </w:r>
    </w:p>
    <w:p w14:paraId="7FC8C6D6" w14:textId="77777777" w:rsidR="00190505" w:rsidRDefault="00FD5599">
      <w:pPr>
        <w:pStyle w:val="BodyText"/>
      </w:pPr>
      <w:r>
        <w:t>Employee Initials: _____________________________________________</w:t>
      </w:r>
      <w:bookmarkEnd w:id="6"/>
    </w:p>
    <w:sectPr w:rsidR="0019050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600F6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21790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0505"/>
    <w:rsid w:val="00190505"/>
    <w:rsid w:val="00BE1A3A"/>
    <w:rsid w:val="00E07ACB"/>
    <w:rsid w:val="00FD5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920E8"/>
  <w15:docId w15:val="{C027BBAE-6CEA-4ACE-A630-682223D5C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1</Words>
  <Characters>1661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ssa Shaffer</dc:creator>
  <cp:keywords/>
  <cp:lastModifiedBy>Tessa Shaffer</cp:lastModifiedBy>
  <cp:revision>2</cp:revision>
  <dcterms:created xsi:type="dcterms:W3CDTF">2026-05-14T23:59:00Z</dcterms:created>
  <dcterms:modified xsi:type="dcterms:W3CDTF">2026-05-14T23:59:00Z</dcterms:modified>
</cp:coreProperties>
</file>